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74F46E" w14:textId="77777777" w:rsidR="00F60199" w:rsidRDefault="00F60199" w:rsidP="00BF38E2">
      <w:pPr>
        <w:tabs>
          <w:tab w:val="left" w:pos="1470"/>
        </w:tabs>
      </w:pPr>
    </w:p>
    <w:p w14:paraId="23D21D05" w14:textId="77777777" w:rsidR="001723AE" w:rsidRDefault="001723AE" w:rsidP="00BF38E2">
      <w:pPr>
        <w:tabs>
          <w:tab w:val="left" w:pos="1470"/>
        </w:tabs>
      </w:pPr>
    </w:p>
    <w:p w14:paraId="4EB0025C" w14:textId="77777777" w:rsidR="001723AE" w:rsidRPr="00E46300" w:rsidRDefault="001723AE" w:rsidP="00BF38E2">
      <w:pPr>
        <w:tabs>
          <w:tab w:val="left" w:pos="1470"/>
        </w:tabs>
        <w:rPr>
          <w:rFonts w:ascii="Times New Roman" w:hAnsi="Times New Roman" w:cs="Times New Roman"/>
          <w:sz w:val="24"/>
          <w:szCs w:val="24"/>
        </w:rPr>
      </w:pPr>
    </w:p>
    <w:p w14:paraId="5FC27B34" w14:textId="77777777" w:rsidR="00A21395" w:rsidRDefault="00A21395" w:rsidP="00E46300">
      <w:pPr>
        <w:pStyle w:val="Title"/>
        <w:rPr>
          <w:szCs w:val="24"/>
        </w:rPr>
      </w:pPr>
    </w:p>
    <w:p w14:paraId="5DAE217D" w14:textId="5EA44A47" w:rsidR="00E46300" w:rsidRPr="00E33B8F" w:rsidRDefault="00E46300" w:rsidP="00E46300">
      <w:pPr>
        <w:pStyle w:val="Title"/>
        <w:rPr>
          <w:szCs w:val="24"/>
        </w:rPr>
      </w:pPr>
      <w:r w:rsidRPr="00E33B8F">
        <w:rPr>
          <w:szCs w:val="24"/>
        </w:rPr>
        <w:t>UNOFFICIAL RESULTS OF BID</w:t>
      </w:r>
    </w:p>
    <w:p w14:paraId="5EA934DD" w14:textId="77777777" w:rsidR="00D74340" w:rsidRPr="00E33B8F" w:rsidRDefault="00D74340" w:rsidP="00E4630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E4C5DC" w14:textId="292379A1" w:rsidR="00E46300" w:rsidRPr="00E33B8F" w:rsidRDefault="00D74340" w:rsidP="00E4630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3B8F">
        <w:rPr>
          <w:rFonts w:ascii="Times New Roman" w:hAnsi="Times New Roman" w:cs="Times New Roman"/>
          <w:b/>
          <w:sz w:val="24"/>
          <w:szCs w:val="24"/>
        </w:rPr>
        <w:t>CITY OF STAUNTON</w:t>
      </w:r>
    </w:p>
    <w:p w14:paraId="739567F9" w14:textId="77777777" w:rsidR="00E33B8F" w:rsidRPr="00E33B8F" w:rsidRDefault="00E33B8F" w:rsidP="00E33B8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E33B8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YPSY HILL PARK POOL HOUSE</w:t>
      </w:r>
    </w:p>
    <w:p w14:paraId="42FC703D" w14:textId="1FB362C5" w:rsidR="00E33B8F" w:rsidRPr="00E33B8F" w:rsidRDefault="00E33B8F" w:rsidP="00E33B8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E33B8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ID # E00125</w:t>
      </w:r>
    </w:p>
    <w:p w14:paraId="5655D71B" w14:textId="45FC0712" w:rsidR="00E46300" w:rsidRPr="00E33B8F" w:rsidRDefault="00E46300" w:rsidP="00E4630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2A1002" w14:textId="3ED74EAB" w:rsidR="00E46300" w:rsidRPr="00E46300" w:rsidRDefault="00E46300" w:rsidP="00E4630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3B8F">
        <w:rPr>
          <w:rFonts w:ascii="Times New Roman" w:hAnsi="Times New Roman" w:cs="Times New Roman"/>
          <w:b/>
          <w:sz w:val="24"/>
          <w:szCs w:val="24"/>
        </w:rPr>
        <w:t xml:space="preserve">Bids Received </w:t>
      </w:r>
      <w:r w:rsidR="00E33B8F" w:rsidRPr="00E33B8F">
        <w:rPr>
          <w:rFonts w:ascii="Times New Roman" w:hAnsi="Times New Roman" w:cs="Times New Roman"/>
          <w:b/>
          <w:sz w:val="24"/>
          <w:szCs w:val="24"/>
        </w:rPr>
        <w:t>June 25, 2025</w:t>
      </w:r>
      <w:r w:rsidRPr="00E33B8F">
        <w:rPr>
          <w:rFonts w:ascii="Times New Roman" w:hAnsi="Times New Roman" w:cs="Times New Roman"/>
          <w:b/>
          <w:sz w:val="24"/>
          <w:szCs w:val="24"/>
        </w:rPr>
        <w:t xml:space="preserve"> – 2:00 P.M.</w:t>
      </w:r>
    </w:p>
    <w:p w14:paraId="678668CB" w14:textId="77777777" w:rsidR="00E46300" w:rsidRPr="00E46300" w:rsidRDefault="00E46300" w:rsidP="00E4630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63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970"/>
        <w:gridCol w:w="2880"/>
      </w:tblGrid>
      <w:tr w:rsidR="00A2080E" w:rsidRPr="00A21395" w14:paraId="53A9EA1F" w14:textId="76840482" w:rsidTr="008C3293">
        <w:trPr>
          <w:cantSplit/>
          <w:trHeight w:val="1134"/>
        </w:trPr>
        <w:tc>
          <w:tcPr>
            <w:tcW w:w="3780" w:type="dxa"/>
            <w:tcBorders>
              <w:tl2br w:val="single" w:sz="4" w:space="0" w:color="auto"/>
            </w:tcBorders>
            <w:shd w:val="clear" w:color="auto" w:fill="auto"/>
            <w:vAlign w:val="center"/>
          </w:tcPr>
          <w:p w14:paraId="3679BBD0" w14:textId="77777777" w:rsidR="00A2080E" w:rsidRDefault="00A2080E" w:rsidP="00946E0A">
            <w:pPr>
              <w:pStyle w:val="Heading1"/>
              <w:spacing w:after="120"/>
              <w:ind w:left="1440"/>
              <w:rPr>
                <w:szCs w:val="24"/>
              </w:rPr>
            </w:pPr>
          </w:p>
          <w:p w14:paraId="0FDE82E9" w14:textId="63AE72DF" w:rsidR="00A2080E" w:rsidRPr="001E4D0D" w:rsidRDefault="00A2080E" w:rsidP="00946E0A">
            <w:pPr>
              <w:pStyle w:val="Heading1"/>
              <w:spacing w:after="120"/>
              <w:ind w:left="1440"/>
              <w:rPr>
                <w:szCs w:val="24"/>
                <w:u w:val="none"/>
              </w:rPr>
            </w:pPr>
            <w:r w:rsidRPr="001E4D0D">
              <w:rPr>
                <w:szCs w:val="24"/>
              </w:rPr>
              <w:t>BID ITEMS</w:t>
            </w:r>
          </w:p>
          <w:p w14:paraId="57FEC3E8" w14:textId="77777777" w:rsidR="00A2080E" w:rsidRPr="001E4D0D" w:rsidRDefault="00A2080E" w:rsidP="003171D3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  <w:p w14:paraId="056E16DF" w14:textId="40780904" w:rsidR="00A2080E" w:rsidRPr="001E4D0D" w:rsidRDefault="00A2080E" w:rsidP="003171D3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1E4D0D">
              <w:rPr>
                <w:rFonts w:ascii="Times New Roman" w:hAnsi="Times New Roman" w:cs="Times New Roman"/>
                <w:b/>
                <w:bCs/>
                <w:u w:val="single"/>
              </w:rPr>
              <w:t>CONTRACTOR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1B3CF20A" w14:textId="77777777" w:rsidR="001E4D0D" w:rsidRPr="001E4D0D" w:rsidRDefault="00A2080E" w:rsidP="00FB2B82">
            <w:pPr>
              <w:pStyle w:val="Heading1"/>
              <w:spacing w:after="120"/>
              <w:rPr>
                <w:szCs w:val="24"/>
              </w:rPr>
            </w:pPr>
            <w:r w:rsidRPr="001E4D0D">
              <w:rPr>
                <w:szCs w:val="24"/>
              </w:rPr>
              <w:t>Lump Sum Bid Price</w:t>
            </w:r>
          </w:p>
          <w:p w14:paraId="0B66437C" w14:textId="0AA7A114" w:rsidR="001E4D0D" w:rsidRPr="001E4D0D" w:rsidRDefault="001E4D0D" w:rsidP="00FB2B82">
            <w:pPr>
              <w:pStyle w:val="Heading1"/>
              <w:spacing w:after="120"/>
              <w:rPr>
                <w:szCs w:val="24"/>
              </w:rPr>
            </w:pPr>
            <w:r w:rsidRPr="001E4D0D">
              <w:rPr>
                <w:szCs w:val="24"/>
              </w:rPr>
              <w:t>F</w:t>
            </w:r>
            <w:r w:rsidR="00A2080E" w:rsidRPr="001E4D0D">
              <w:rPr>
                <w:szCs w:val="24"/>
              </w:rPr>
              <w:t>or</w:t>
            </w:r>
          </w:p>
          <w:p w14:paraId="444FD81F" w14:textId="5BDB343C" w:rsidR="00A2080E" w:rsidRPr="001E4D0D" w:rsidRDefault="00A2080E" w:rsidP="00FB2B82">
            <w:pPr>
              <w:pStyle w:val="Heading1"/>
              <w:spacing w:after="120"/>
              <w:rPr>
                <w:sz w:val="20"/>
              </w:rPr>
            </w:pPr>
            <w:r w:rsidRPr="001E4D0D">
              <w:rPr>
                <w:szCs w:val="24"/>
              </w:rPr>
              <w:t>Base Bid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9C20796" w14:textId="4A02D284" w:rsidR="00A2080E" w:rsidRPr="001E4D0D" w:rsidRDefault="00A2080E" w:rsidP="00FB2B82">
            <w:pPr>
              <w:pStyle w:val="Heading1"/>
              <w:spacing w:after="120"/>
              <w:rPr>
                <w:szCs w:val="24"/>
              </w:rPr>
            </w:pPr>
            <w:r w:rsidRPr="001E4D0D">
              <w:rPr>
                <w:szCs w:val="24"/>
              </w:rPr>
              <w:t>Bid Additive</w:t>
            </w:r>
          </w:p>
        </w:tc>
      </w:tr>
      <w:tr w:rsidR="00A2080E" w:rsidRPr="00E46300" w14:paraId="5BB3FDC9" w14:textId="4A0BF205" w:rsidTr="008C3293">
        <w:trPr>
          <w:trHeight w:val="576"/>
        </w:trPr>
        <w:tc>
          <w:tcPr>
            <w:tcW w:w="3780" w:type="dxa"/>
            <w:vAlign w:val="bottom"/>
          </w:tcPr>
          <w:p w14:paraId="38877EEE" w14:textId="085E858D" w:rsidR="00A2080E" w:rsidRPr="00282EE5" w:rsidRDefault="00C84594" w:rsidP="00FB2B8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rrisonburg Construction</w:t>
            </w:r>
          </w:p>
        </w:tc>
        <w:tc>
          <w:tcPr>
            <w:tcW w:w="2970" w:type="dxa"/>
            <w:vAlign w:val="bottom"/>
          </w:tcPr>
          <w:p w14:paraId="411D37DE" w14:textId="128DB3E1" w:rsidR="00A2080E" w:rsidRPr="00E46300" w:rsidRDefault="008F03F6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9E37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,971,164.00</w:t>
            </w:r>
          </w:p>
        </w:tc>
        <w:tc>
          <w:tcPr>
            <w:tcW w:w="2880" w:type="dxa"/>
            <w:vAlign w:val="bottom"/>
          </w:tcPr>
          <w:p w14:paraId="2BEDC53A" w14:textId="0B3F32D4" w:rsidR="00A2080E" w:rsidRPr="00E46300" w:rsidRDefault="008F03F6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9E37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6,574.00</w:t>
            </w:r>
          </w:p>
        </w:tc>
      </w:tr>
      <w:tr w:rsidR="00A2080E" w:rsidRPr="00E46300" w14:paraId="5C8E53E8" w14:textId="75FA3FA9" w:rsidTr="008C3293">
        <w:trPr>
          <w:trHeight w:val="576"/>
        </w:trPr>
        <w:tc>
          <w:tcPr>
            <w:tcW w:w="3780" w:type="dxa"/>
            <w:vAlign w:val="bottom"/>
          </w:tcPr>
          <w:p w14:paraId="231BFF4F" w14:textId="03EFAE31" w:rsidR="00A2080E" w:rsidRPr="00282EE5" w:rsidRDefault="00273560" w:rsidP="00FB2B8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tz Construction Co.</w:t>
            </w:r>
          </w:p>
        </w:tc>
        <w:tc>
          <w:tcPr>
            <w:tcW w:w="2970" w:type="dxa"/>
            <w:vAlign w:val="bottom"/>
          </w:tcPr>
          <w:p w14:paraId="041E33C6" w14:textId="613A6F71" w:rsidR="00A2080E" w:rsidRPr="00E46300" w:rsidRDefault="008F03F6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9E37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,146,500.00</w:t>
            </w:r>
          </w:p>
        </w:tc>
        <w:tc>
          <w:tcPr>
            <w:tcW w:w="2880" w:type="dxa"/>
            <w:vAlign w:val="bottom"/>
          </w:tcPr>
          <w:p w14:paraId="7861D752" w14:textId="175AA380" w:rsidR="00A2080E" w:rsidRPr="00E46300" w:rsidRDefault="00CA527F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9E37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1,000.00</w:t>
            </w:r>
          </w:p>
        </w:tc>
      </w:tr>
      <w:tr w:rsidR="00A2080E" w:rsidRPr="00E46300" w14:paraId="71AA64BD" w14:textId="071EEE46" w:rsidTr="008C3293">
        <w:trPr>
          <w:trHeight w:val="576"/>
        </w:trPr>
        <w:tc>
          <w:tcPr>
            <w:tcW w:w="3780" w:type="dxa"/>
            <w:vAlign w:val="bottom"/>
          </w:tcPr>
          <w:p w14:paraId="5B35D381" w14:textId="00E1BC09" w:rsidR="00A2080E" w:rsidRPr="00282EE5" w:rsidRDefault="00273560" w:rsidP="00FB2B8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rnerstone General Contractors</w:t>
            </w:r>
          </w:p>
        </w:tc>
        <w:tc>
          <w:tcPr>
            <w:tcW w:w="2970" w:type="dxa"/>
            <w:vAlign w:val="bottom"/>
          </w:tcPr>
          <w:p w14:paraId="3AFFEF1B" w14:textId="19D21E71" w:rsidR="00A2080E" w:rsidRPr="00E46300" w:rsidRDefault="005E0DC1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9E37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A527F">
              <w:rPr>
                <w:rFonts w:ascii="Times New Roman" w:hAnsi="Times New Roman" w:cs="Times New Roman"/>
                <w:b/>
                <w:sz w:val="24"/>
                <w:szCs w:val="24"/>
              </w:rPr>
              <w:t>2,286,911.56</w:t>
            </w:r>
          </w:p>
        </w:tc>
        <w:tc>
          <w:tcPr>
            <w:tcW w:w="2880" w:type="dxa"/>
            <w:vAlign w:val="bottom"/>
          </w:tcPr>
          <w:p w14:paraId="4D8B3CDA" w14:textId="2E914D99" w:rsidR="00A2080E" w:rsidRPr="00E46300" w:rsidRDefault="005E0DC1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9E37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A527F">
              <w:rPr>
                <w:rFonts w:ascii="Times New Roman" w:hAnsi="Times New Roman" w:cs="Times New Roman"/>
                <w:b/>
                <w:sz w:val="24"/>
                <w:szCs w:val="24"/>
              </w:rPr>
              <w:t>72,000.00</w:t>
            </w:r>
          </w:p>
        </w:tc>
      </w:tr>
      <w:tr w:rsidR="00A2080E" w:rsidRPr="00E46300" w14:paraId="65EB821D" w14:textId="610317BD" w:rsidTr="008C3293">
        <w:trPr>
          <w:trHeight w:val="576"/>
        </w:trPr>
        <w:tc>
          <w:tcPr>
            <w:tcW w:w="3780" w:type="dxa"/>
            <w:vAlign w:val="bottom"/>
          </w:tcPr>
          <w:p w14:paraId="30E795EE" w14:textId="306A928B" w:rsidR="00A2080E" w:rsidRPr="00282EE5" w:rsidRDefault="008F03F6" w:rsidP="00FB2B8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ielsen Construction</w:t>
            </w:r>
          </w:p>
        </w:tc>
        <w:tc>
          <w:tcPr>
            <w:tcW w:w="2970" w:type="dxa"/>
            <w:vAlign w:val="bottom"/>
          </w:tcPr>
          <w:p w14:paraId="3F6F9B43" w14:textId="2CE6871B" w:rsidR="00A2080E" w:rsidRPr="00E46300" w:rsidRDefault="005E0DC1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9E37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,468,822.00</w:t>
            </w:r>
          </w:p>
        </w:tc>
        <w:tc>
          <w:tcPr>
            <w:tcW w:w="2880" w:type="dxa"/>
            <w:vAlign w:val="bottom"/>
          </w:tcPr>
          <w:p w14:paraId="6D04A2EE" w14:textId="3A73704A" w:rsidR="00A2080E" w:rsidRPr="00E46300" w:rsidRDefault="005E0DC1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9E37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2,178.00</w:t>
            </w:r>
          </w:p>
        </w:tc>
      </w:tr>
      <w:tr w:rsidR="00A2080E" w:rsidRPr="00E46300" w14:paraId="4F93DA80" w14:textId="3474CF1C" w:rsidTr="008C3293">
        <w:trPr>
          <w:trHeight w:val="576"/>
        </w:trPr>
        <w:tc>
          <w:tcPr>
            <w:tcW w:w="3780" w:type="dxa"/>
            <w:vAlign w:val="bottom"/>
          </w:tcPr>
          <w:p w14:paraId="16EB83E8" w14:textId="0EB0D819" w:rsidR="00A2080E" w:rsidRPr="00282EE5" w:rsidRDefault="00A2080E" w:rsidP="00FB2B8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  <w:vAlign w:val="bottom"/>
          </w:tcPr>
          <w:p w14:paraId="643007F0" w14:textId="77777777" w:rsidR="00A2080E" w:rsidRPr="00E46300" w:rsidRDefault="00A2080E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80" w:type="dxa"/>
            <w:vAlign w:val="bottom"/>
          </w:tcPr>
          <w:p w14:paraId="6C6A92EF" w14:textId="77777777" w:rsidR="00A2080E" w:rsidRPr="00E46300" w:rsidRDefault="00A2080E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2080E" w:rsidRPr="00E46300" w14:paraId="1E55F38E" w14:textId="53B5DD19" w:rsidTr="008C3293">
        <w:trPr>
          <w:trHeight w:val="576"/>
        </w:trPr>
        <w:tc>
          <w:tcPr>
            <w:tcW w:w="3780" w:type="dxa"/>
            <w:vAlign w:val="bottom"/>
          </w:tcPr>
          <w:p w14:paraId="76324E1E" w14:textId="315EE05E" w:rsidR="00A2080E" w:rsidRPr="00282EE5" w:rsidRDefault="00A2080E" w:rsidP="00FB2B8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  <w:vAlign w:val="bottom"/>
          </w:tcPr>
          <w:p w14:paraId="02EBCB24" w14:textId="77777777" w:rsidR="00A2080E" w:rsidRPr="00E46300" w:rsidRDefault="00A2080E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80" w:type="dxa"/>
            <w:vAlign w:val="bottom"/>
          </w:tcPr>
          <w:p w14:paraId="2599F4ED" w14:textId="77777777" w:rsidR="00A2080E" w:rsidRPr="00E46300" w:rsidRDefault="00A2080E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C372E" w:rsidRPr="00E46300" w14:paraId="6A4BAEA0" w14:textId="77777777" w:rsidTr="008C3293">
        <w:trPr>
          <w:trHeight w:val="576"/>
        </w:trPr>
        <w:tc>
          <w:tcPr>
            <w:tcW w:w="3780" w:type="dxa"/>
            <w:vAlign w:val="bottom"/>
          </w:tcPr>
          <w:p w14:paraId="303BE685" w14:textId="77777777" w:rsidR="003C372E" w:rsidRPr="00282EE5" w:rsidRDefault="003C372E" w:rsidP="00FB2B8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  <w:vAlign w:val="bottom"/>
          </w:tcPr>
          <w:p w14:paraId="05075B68" w14:textId="77777777" w:rsidR="003C372E" w:rsidRPr="00E46300" w:rsidRDefault="003C372E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80" w:type="dxa"/>
            <w:vAlign w:val="bottom"/>
          </w:tcPr>
          <w:p w14:paraId="064A4527" w14:textId="77777777" w:rsidR="003C372E" w:rsidRPr="00E46300" w:rsidRDefault="003C372E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C372E" w:rsidRPr="00E46300" w14:paraId="67711AAB" w14:textId="77777777" w:rsidTr="008C3293">
        <w:trPr>
          <w:trHeight w:val="576"/>
        </w:trPr>
        <w:tc>
          <w:tcPr>
            <w:tcW w:w="3780" w:type="dxa"/>
            <w:vAlign w:val="bottom"/>
          </w:tcPr>
          <w:p w14:paraId="220FB8F0" w14:textId="77777777" w:rsidR="003C372E" w:rsidRPr="00282EE5" w:rsidRDefault="003C372E" w:rsidP="00FB2B8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  <w:vAlign w:val="bottom"/>
          </w:tcPr>
          <w:p w14:paraId="50369026" w14:textId="77777777" w:rsidR="003C372E" w:rsidRPr="00E46300" w:rsidRDefault="003C372E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80" w:type="dxa"/>
            <w:vAlign w:val="bottom"/>
          </w:tcPr>
          <w:p w14:paraId="5844EE26" w14:textId="77777777" w:rsidR="003C372E" w:rsidRPr="00E46300" w:rsidRDefault="003C372E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2080E" w:rsidRPr="00E46300" w14:paraId="6741D472" w14:textId="4BD42B97" w:rsidTr="008C3293">
        <w:trPr>
          <w:trHeight w:val="576"/>
        </w:trPr>
        <w:tc>
          <w:tcPr>
            <w:tcW w:w="3780" w:type="dxa"/>
            <w:vAlign w:val="bottom"/>
          </w:tcPr>
          <w:p w14:paraId="5AC6ABA3" w14:textId="1FD25336" w:rsidR="00A2080E" w:rsidRPr="00282EE5" w:rsidRDefault="00A2080E" w:rsidP="00FB2B8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  <w:vAlign w:val="bottom"/>
          </w:tcPr>
          <w:p w14:paraId="12B366BB" w14:textId="77777777" w:rsidR="00A2080E" w:rsidRPr="00E46300" w:rsidRDefault="00A2080E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80" w:type="dxa"/>
            <w:vAlign w:val="bottom"/>
          </w:tcPr>
          <w:p w14:paraId="3EA1FBB3" w14:textId="77777777" w:rsidR="00A2080E" w:rsidRPr="00E46300" w:rsidRDefault="00A2080E" w:rsidP="00FB2B8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2B18584" w14:textId="77777777" w:rsidR="00DA4D54" w:rsidRDefault="00DA4D54"/>
    <w:sectPr w:rsidR="00DA4D54" w:rsidSect="00FD09E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B37A20" w14:textId="77777777" w:rsidR="003E1EA6" w:rsidRDefault="003E1EA6" w:rsidP="007637C9">
      <w:pPr>
        <w:spacing w:after="0" w:line="240" w:lineRule="auto"/>
      </w:pPr>
      <w:r>
        <w:separator/>
      </w:r>
    </w:p>
  </w:endnote>
  <w:endnote w:type="continuationSeparator" w:id="0">
    <w:p w14:paraId="79EEC556" w14:textId="77777777" w:rsidR="003E1EA6" w:rsidRDefault="003E1EA6" w:rsidP="00763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FF0D7" w14:textId="77777777" w:rsidR="00FD09EE" w:rsidRDefault="00FD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A9689" w14:textId="77777777" w:rsidR="00FD09EE" w:rsidRDefault="00FD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DAD" w14:textId="77777777" w:rsidR="003E0138" w:rsidRDefault="004D114E">
    <w:pPr>
      <w:pStyle w:val="Footer"/>
    </w:pPr>
    <w:r>
      <w:rPr>
        <w:noProof/>
      </w:rPr>
      <w:drawing>
        <wp:anchor distT="0" distB="0" distL="114300" distR="114300" simplePos="0" relativeHeight="251683840" behindDoc="0" locked="0" layoutInCell="1" allowOverlap="1" wp14:anchorId="19F72432" wp14:editId="44BF3144">
          <wp:simplePos x="0" y="0"/>
          <wp:positionH relativeFrom="page">
            <wp:posOffset>1191683</wp:posOffset>
          </wp:positionH>
          <wp:positionV relativeFrom="paragraph">
            <wp:posOffset>-191135</wp:posOffset>
          </wp:positionV>
          <wp:extent cx="7790180" cy="880110"/>
          <wp:effectExtent l="0" t="0" r="1270" b="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Finance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959"/>
                  <a:stretch/>
                </pic:blipFill>
                <pic:spPr bwMode="auto">
                  <a:xfrm>
                    <a:off x="0" y="0"/>
                    <a:ext cx="7790180" cy="8801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BA55B8" w14:textId="77777777" w:rsidR="003E1EA6" w:rsidRDefault="003E1EA6" w:rsidP="007637C9">
      <w:pPr>
        <w:spacing w:after="0" w:line="240" w:lineRule="auto"/>
      </w:pPr>
      <w:r>
        <w:separator/>
      </w:r>
    </w:p>
  </w:footnote>
  <w:footnote w:type="continuationSeparator" w:id="0">
    <w:p w14:paraId="69EAD3D3" w14:textId="77777777" w:rsidR="003E1EA6" w:rsidRDefault="003E1EA6" w:rsidP="00763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AFBF0" w14:textId="77777777" w:rsidR="00FD09EE" w:rsidRDefault="00FD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A648C" w14:textId="5D7B078B" w:rsidR="00C53457" w:rsidRDefault="00C53457">
    <w:pPr>
      <w:pStyle w:val="Header"/>
    </w:pPr>
    <w:r>
      <w:rPr>
        <w:noProof/>
      </w:rPr>
      <w:drawing>
        <wp:anchor distT="0" distB="0" distL="114300" distR="114300" simplePos="0" relativeHeight="251696128" behindDoc="0" locked="0" layoutInCell="1" allowOverlap="1" wp14:anchorId="53DD5655" wp14:editId="1C534791">
          <wp:simplePos x="0" y="0"/>
          <wp:positionH relativeFrom="page">
            <wp:posOffset>-423</wp:posOffset>
          </wp:positionH>
          <wp:positionV relativeFrom="paragraph">
            <wp:posOffset>-405765</wp:posOffset>
          </wp:positionV>
          <wp:extent cx="7771539" cy="1528763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14"/>
                  <a:stretch/>
                </pic:blipFill>
                <pic:spPr bwMode="auto">
                  <a:xfrm>
                    <a:off x="0" y="0"/>
                    <a:ext cx="7771539" cy="15287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49685F" w14:textId="77777777" w:rsidR="007637C9" w:rsidRDefault="000E0DB4">
    <w:pPr>
      <w:pStyle w:val="Header"/>
    </w:pPr>
    <w:r>
      <w:rPr>
        <w:noProof/>
      </w:rPr>
      <w:drawing>
        <wp:anchor distT="0" distB="0" distL="114300" distR="114300" simplePos="0" relativeHeight="251694080" behindDoc="0" locked="0" layoutInCell="1" allowOverlap="1" wp14:anchorId="75CB5979" wp14:editId="77687995">
          <wp:simplePos x="0" y="0"/>
          <wp:positionH relativeFrom="page">
            <wp:posOffset>1126067</wp:posOffset>
          </wp:positionH>
          <wp:positionV relativeFrom="paragraph">
            <wp:posOffset>-419100</wp:posOffset>
          </wp:positionV>
          <wp:extent cx="7771539" cy="1528763"/>
          <wp:effectExtent l="0" t="0" r="127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14"/>
                  <a:stretch/>
                </pic:blipFill>
                <pic:spPr bwMode="auto">
                  <a:xfrm>
                    <a:off x="0" y="0"/>
                    <a:ext cx="7771539" cy="15287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zMxMDc1MDI1MjRX0lEKTi0uzszPAykwrQUAYUYqaCwAAAA="/>
  </w:docVars>
  <w:rsids>
    <w:rsidRoot w:val="00BF38E2"/>
    <w:rsid w:val="0002001F"/>
    <w:rsid w:val="00053E25"/>
    <w:rsid w:val="000828BD"/>
    <w:rsid w:val="00094F3B"/>
    <w:rsid w:val="000C15D8"/>
    <w:rsid w:val="000E0DB4"/>
    <w:rsid w:val="00125285"/>
    <w:rsid w:val="001723AE"/>
    <w:rsid w:val="001B4C19"/>
    <w:rsid w:val="001E4D0D"/>
    <w:rsid w:val="002033D7"/>
    <w:rsid w:val="00251A00"/>
    <w:rsid w:val="00273560"/>
    <w:rsid w:val="00282EE5"/>
    <w:rsid w:val="002A0CBA"/>
    <w:rsid w:val="002C26BE"/>
    <w:rsid w:val="003171D3"/>
    <w:rsid w:val="00381412"/>
    <w:rsid w:val="0039014A"/>
    <w:rsid w:val="003B3014"/>
    <w:rsid w:val="003C372E"/>
    <w:rsid w:val="003E0138"/>
    <w:rsid w:val="003E1EA6"/>
    <w:rsid w:val="0044176F"/>
    <w:rsid w:val="004A313F"/>
    <w:rsid w:val="004A5D5E"/>
    <w:rsid w:val="004D114E"/>
    <w:rsid w:val="004D6FEF"/>
    <w:rsid w:val="004F40DA"/>
    <w:rsid w:val="00514174"/>
    <w:rsid w:val="005203EC"/>
    <w:rsid w:val="00572168"/>
    <w:rsid w:val="005E0DC1"/>
    <w:rsid w:val="005E7B8B"/>
    <w:rsid w:val="00651C16"/>
    <w:rsid w:val="00680302"/>
    <w:rsid w:val="006A5E3E"/>
    <w:rsid w:val="006C70AA"/>
    <w:rsid w:val="00743F78"/>
    <w:rsid w:val="007637C9"/>
    <w:rsid w:val="00810DB3"/>
    <w:rsid w:val="008C3293"/>
    <w:rsid w:val="008F03F6"/>
    <w:rsid w:val="00912E0B"/>
    <w:rsid w:val="00935F18"/>
    <w:rsid w:val="00946E0A"/>
    <w:rsid w:val="00953597"/>
    <w:rsid w:val="0098163E"/>
    <w:rsid w:val="009849D0"/>
    <w:rsid w:val="009914E6"/>
    <w:rsid w:val="009E378C"/>
    <w:rsid w:val="00A04FDA"/>
    <w:rsid w:val="00A151E4"/>
    <w:rsid w:val="00A2080E"/>
    <w:rsid w:val="00A21395"/>
    <w:rsid w:val="00A92F37"/>
    <w:rsid w:val="00AE1FB2"/>
    <w:rsid w:val="00B02E80"/>
    <w:rsid w:val="00B27FF1"/>
    <w:rsid w:val="00B87E45"/>
    <w:rsid w:val="00BD4EE0"/>
    <w:rsid w:val="00BE5CD4"/>
    <w:rsid w:val="00BF38E2"/>
    <w:rsid w:val="00C00EBC"/>
    <w:rsid w:val="00C03928"/>
    <w:rsid w:val="00C53457"/>
    <w:rsid w:val="00C84594"/>
    <w:rsid w:val="00C84E7A"/>
    <w:rsid w:val="00CA527F"/>
    <w:rsid w:val="00D0685C"/>
    <w:rsid w:val="00D74340"/>
    <w:rsid w:val="00D83702"/>
    <w:rsid w:val="00DA4425"/>
    <w:rsid w:val="00DA4D54"/>
    <w:rsid w:val="00DD4784"/>
    <w:rsid w:val="00E01DB8"/>
    <w:rsid w:val="00E33B8F"/>
    <w:rsid w:val="00E377AC"/>
    <w:rsid w:val="00E46300"/>
    <w:rsid w:val="00E47DC6"/>
    <w:rsid w:val="00E55E0B"/>
    <w:rsid w:val="00EA18EC"/>
    <w:rsid w:val="00ED7BF3"/>
    <w:rsid w:val="00F60199"/>
    <w:rsid w:val="00FB2B82"/>
    <w:rsid w:val="00FD0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5EE4C0"/>
  <w15:chartTrackingRefBased/>
  <w15:docId w15:val="{673EA2B5-4FE9-4E5D-9B7C-5A2F29F48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FF1"/>
  </w:style>
  <w:style w:type="paragraph" w:styleId="Heading1">
    <w:name w:val="heading 1"/>
    <w:basedOn w:val="Normal"/>
    <w:next w:val="Normal"/>
    <w:link w:val="Heading1Char"/>
    <w:qFormat/>
    <w:rsid w:val="00E46300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38E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F38E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7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7C9"/>
  </w:style>
  <w:style w:type="paragraph" w:styleId="Footer">
    <w:name w:val="footer"/>
    <w:basedOn w:val="Normal"/>
    <w:link w:val="FooterChar"/>
    <w:uiPriority w:val="99"/>
    <w:unhideWhenUsed/>
    <w:rsid w:val="007637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7C9"/>
  </w:style>
  <w:style w:type="character" w:customStyle="1" w:styleId="Heading1Char">
    <w:name w:val="Heading 1 Char"/>
    <w:basedOn w:val="DefaultParagraphFont"/>
    <w:link w:val="Heading1"/>
    <w:rsid w:val="00E46300"/>
    <w:rPr>
      <w:rFonts w:ascii="Times New Roman" w:eastAsia="Times New Roman" w:hAnsi="Times New Roman" w:cs="Times New Roman"/>
      <w:b/>
      <w:sz w:val="24"/>
      <w:szCs w:val="20"/>
      <w:u w:val="single"/>
    </w:rPr>
  </w:style>
  <w:style w:type="paragraph" w:styleId="Title">
    <w:name w:val="Title"/>
    <w:basedOn w:val="Normal"/>
    <w:link w:val="TitleChar"/>
    <w:qFormat/>
    <w:rsid w:val="00E46300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E46300"/>
    <w:rPr>
      <w:rFonts w:ascii="Times New Roman" w:eastAsia="Times New Roman" w:hAnsi="Times New Roman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35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5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26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E. Jones</dc:creator>
  <cp:keywords/>
  <dc:description/>
  <cp:lastModifiedBy>Adrienne D. Hammel</cp:lastModifiedBy>
  <cp:revision>5</cp:revision>
  <cp:lastPrinted>2019-09-05T15:38:00Z</cp:lastPrinted>
  <dcterms:created xsi:type="dcterms:W3CDTF">2025-06-25T12:25:00Z</dcterms:created>
  <dcterms:modified xsi:type="dcterms:W3CDTF">2025-06-25T19:44:00Z</dcterms:modified>
</cp:coreProperties>
</file>